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yanm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Myanmar received a score of 7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Myanmar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yanmar received a score of</w:t>
      </w:r>
      <w:r>
        <w:t xml:space="preserve"> </w:t>
      </w:r>
      <w:r>
        <w:rPr>
          <w:bCs/>
          <w:b/>
        </w:rPr>
        <w:t xml:space="preserve">67.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Myanmar received a score of 85.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Myanmar received a score of 42.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Myanmar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Myanmar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Myanma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Myanmar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Myanma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Myanma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Myanma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Myanmar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Myanmar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Myanmar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Myanma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Myanma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Myanmar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Myanm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Myanm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Myanm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Myanm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Myanm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Myanm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Myanm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Myanm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Myanm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Myanm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Myanm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Myanm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Myanm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Myanm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Myanm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Myanm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Myanm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2014</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6, 2009, 2012, 2014, 2015, 2016,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3, 2007, 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8:02Z</dcterms:created>
  <dcterms:modified xsi:type="dcterms:W3CDTF">2024-01-16T19: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Myanmar Country Report</vt:lpwstr>
  </property>
</Properties>
</file>